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D6424" w14:textId="77777777" w:rsidR="00206572" w:rsidRPr="00320450" w:rsidRDefault="00206572" w:rsidP="00561F5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 xml:space="preserve">Christine Taylor </w:t>
      </w:r>
      <w:proofErr w:type="spellStart"/>
      <w:r>
        <w:rPr>
          <w:rFonts w:eastAsia="Times New Roman" w:cstheme="minorHAnsi"/>
          <w:b/>
          <w:color w:val="000000"/>
          <w:sz w:val="24"/>
          <w:szCs w:val="24"/>
        </w:rPr>
        <w:t>Waddill</w:t>
      </w:r>
      <w:proofErr w:type="spellEnd"/>
      <w:r>
        <w:rPr>
          <w:rFonts w:eastAsia="Times New Roman" w:cstheme="minorHAnsi"/>
          <w:b/>
          <w:color w:val="000000"/>
          <w:sz w:val="24"/>
          <w:szCs w:val="24"/>
        </w:rPr>
        <w:t xml:space="preserve"> Extension Professional and Enhancement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3697934B" w14:textId="77777777" w:rsidR="00206572" w:rsidRPr="00320450" w:rsidRDefault="00206572" w:rsidP="00206572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6FFA7265" w14:textId="77777777" w:rsidR="00206572" w:rsidRPr="006851A7" w:rsidRDefault="00206572" w:rsidP="00206572">
      <w:pPr>
        <w:spacing w:after="0" w:line="270" w:lineRule="atLeast"/>
        <w:rPr>
          <w:rFonts w:eastAsia="Times New Roman" w:cstheme="minorHAnsi"/>
          <w:color w:val="000000"/>
          <w:sz w:val="24"/>
          <w:szCs w:val="24"/>
        </w:rPr>
      </w:pPr>
      <w:r w:rsidRPr="006851A7">
        <w:rPr>
          <w:rFonts w:eastAsia="Times New Roman" w:cstheme="minorHAnsi"/>
          <w:color w:val="000000"/>
          <w:sz w:val="24"/>
          <w:szCs w:val="24"/>
        </w:rPr>
        <w:t xml:space="preserve">This award </w:t>
      </w:r>
      <w:r w:rsidRPr="006851A7">
        <w:rPr>
          <w:rFonts w:cstheme="minorHAnsi"/>
          <w:color w:val="000000"/>
          <w:sz w:val="24"/>
          <w:szCs w:val="24"/>
        </w:rPr>
        <w:t>provides a term professorship and program support to a state or county Extension faculty member who promotes outstanding educational programs and demonstrates scholarship in Extension. Candidates must have 5 or more years of experience.</w:t>
      </w:r>
    </w:p>
    <w:p w14:paraId="760377D6" w14:textId="77777777" w:rsidR="00206572" w:rsidRDefault="00206572" w:rsidP="00206572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7E19435A" w14:textId="77777777" w:rsidR="00206572" w:rsidRPr="00320450" w:rsidRDefault="00206572" w:rsidP="00206572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2A39C237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04DC8ED4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1C5FFC23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29588922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44919C97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21313263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7766B828" w14:textId="77777777" w:rsidR="00206572" w:rsidRPr="00320450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3AB3DF93" w14:textId="77777777" w:rsidR="00206572" w:rsidRPr="00320450" w:rsidRDefault="00206572" w:rsidP="00206572">
      <w:pPr>
        <w:spacing w:after="0" w:line="240" w:lineRule="auto"/>
        <w:rPr>
          <w:rFonts w:cstheme="minorHAnsi"/>
          <w:sz w:val="24"/>
          <w:szCs w:val="24"/>
        </w:rPr>
      </w:pPr>
    </w:p>
    <w:p w14:paraId="2194ECC9" w14:textId="77777777" w:rsidR="00206572" w:rsidRPr="00320450" w:rsidRDefault="00206572" w:rsidP="00206572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according to the following format</w:t>
      </w:r>
      <w:r w:rsidRPr="00320450">
        <w:rPr>
          <w:rFonts w:asciiTheme="minorHAnsi" w:hAnsiTheme="minorHAnsi" w:cstheme="minorHAnsi"/>
          <w:sz w:val="24"/>
        </w:rPr>
        <w:t xml:space="preserve">: </w:t>
      </w:r>
    </w:p>
    <w:p w14:paraId="694CA173" w14:textId="77777777" w:rsidR="00206572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brief biographical sketch of the applicant.</w:t>
      </w:r>
    </w:p>
    <w:p w14:paraId="3BDAAF17" w14:textId="77777777" w:rsidR="00206572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a distinguished Extension program with measurable objectives, placing the applicant among the leaders in his/her program area.</w:t>
      </w:r>
    </w:p>
    <w:p w14:paraId="4F7BD7ED" w14:textId="77777777" w:rsidR="00206572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qualities of the applicant (e.g., productivity, work ethic) that result in strong educational programs.</w:t>
      </w:r>
    </w:p>
    <w:p w14:paraId="5D177F61" w14:textId="77777777" w:rsidR="00206572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igh-quality outcomes and impacts of the applicant’s Extension program.</w:t>
      </w:r>
    </w:p>
    <w:p w14:paraId="697E95BC" w14:textId="77777777" w:rsidR="00206572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how an application of the Extension program through a client-centered success story.</w:t>
      </w:r>
    </w:p>
    <w:p w14:paraId="384343E9" w14:textId="77777777" w:rsidR="00206572" w:rsidRDefault="00206572" w:rsidP="00206572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escribe how the scholarship of Extension is demonstrated.</w:t>
      </w:r>
    </w:p>
    <w:p w14:paraId="079109BB" w14:textId="77777777" w:rsidR="00206572" w:rsidRDefault="00206572" w:rsidP="00206572">
      <w:pPr>
        <w:spacing w:after="0" w:line="240" w:lineRule="auto"/>
        <w:rPr>
          <w:rFonts w:cstheme="minorHAnsi"/>
          <w:sz w:val="24"/>
        </w:rPr>
      </w:pPr>
    </w:p>
    <w:p w14:paraId="475115D7" w14:textId="2F8CF3A7" w:rsidR="006A7DF6" w:rsidRPr="00561F55" w:rsidRDefault="00206572" w:rsidP="00206572">
      <w:pPr>
        <w:pStyle w:val="ListParagraph"/>
        <w:numPr>
          <w:ilvl w:val="0"/>
          <w:numId w:val="1"/>
        </w:numPr>
        <w:spacing w:after="120"/>
        <w:rPr>
          <w:rFonts w:cstheme="minorHAnsi"/>
          <w:sz w:val="24"/>
          <w:u w:val="single"/>
        </w:rPr>
      </w:pPr>
      <w:r w:rsidRPr="00561F55">
        <w:rPr>
          <w:rFonts w:asciiTheme="minorHAnsi" w:hAnsiTheme="minorHAnsi" w:cstheme="minorHAnsi"/>
          <w:sz w:val="24"/>
        </w:rPr>
        <w:t xml:space="preserve">Submit the application document (Word file or PDF) using the upload feature at </w:t>
      </w:r>
      <w:hyperlink r:id="rId5" w:history="1">
        <w:r w:rsidR="00561F55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3E61A525" w14:textId="75B54CD2" w:rsidR="00206572" w:rsidRPr="001836FF" w:rsidRDefault="00206572" w:rsidP="00206572">
      <w:pPr>
        <w:spacing w:after="120" w:line="240" w:lineRule="auto"/>
        <w:rPr>
          <w:rFonts w:cstheme="minorHAnsi"/>
          <w:sz w:val="24"/>
          <w:szCs w:val="24"/>
        </w:rPr>
      </w:pPr>
      <w:r w:rsidRPr="001836FF">
        <w:rPr>
          <w:rFonts w:cstheme="minorHAnsi"/>
          <w:sz w:val="24"/>
          <w:szCs w:val="24"/>
          <w:u w:val="single"/>
        </w:rPr>
        <w:t>Evaluation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0"/>
        <w:gridCol w:w="840"/>
      </w:tblGrid>
      <w:tr w:rsidR="00206572" w:rsidRPr="001836FF" w14:paraId="127D85FA" w14:textId="77777777" w:rsidTr="00097668">
        <w:tc>
          <w:tcPr>
            <w:tcW w:w="8736" w:type="dxa"/>
          </w:tcPr>
          <w:p w14:paraId="430964F7" w14:textId="77777777" w:rsidR="00206572" w:rsidRPr="001836FF" w:rsidRDefault="00206572" w:rsidP="0009766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b/>
                <w:sz w:val="24"/>
                <w:szCs w:val="24"/>
              </w:rPr>
              <w:t>Criterion</w:t>
            </w:r>
          </w:p>
        </w:tc>
        <w:tc>
          <w:tcPr>
            <w:tcW w:w="840" w:type="dxa"/>
          </w:tcPr>
          <w:p w14:paraId="5A73407B" w14:textId="77777777" w:rsidR="00206572" w:rsidRPr="001836FF" w:rsidRDefault="00206572" w:rsidP="0009766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b/>
                <w:sz w:val="24"/>
                <w:szCs w:val="24"/>
              </w:rPr>
              <w:t>Points</w:t>
            </w:r>
          </w:p>
        </w:tc>
      </w:tr>
      <w:tr w:rsidR="00206572" w:rsidRPr="001836FF" w14:paraId="2398EF66" w14:textId="77777777" w:rsidTr="00097668">
        <w:tc>
          <w:tcPr>
            <w:tcW w:w="8736" w:type="dxa"/>
          </w:tcPr>
          <w:p w14:paraId="748992BF" w14:textId="77777777" w:rsidR="00206572" w:rsidRPr="001836FF" w:rsidRDefault="00206572" w:rsidP="000976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sz w:val="24"/>
                <w:szCs w:val="24"/>
              </w:rPr>
              <w:t>Distinguished current Extension program with measurable objectives that places the nominee among leaders in programming area.</w:t>
            </w:r>
          </w:p>
        </w:tc>
        <w:tc>
          <w:tcPr>
            <w:tcW w:w="840" w:type="dxa"/>
            <w:vAlign w:val="center"/>
          </w:tcPr>
          <w:p w14:paraId="5CCF9BCD" w14:textId="77777777" w:rsidR="00206572" w:rsidRPr="001836FF" w:rsidRDefault="00206572" w:rsidP="0009766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:rsidR="00206572" w:rsidRPr="001836FF" w14:paraId="592B0848" w14:textId="77777777" w:rsidTr="00097668">
        <w:tc>
          <w:tcPr>
            <w:tcW w:w="8736" w:type="dxa"/>
          </w:tcPr>
          <w:p w14:paraId="3D24F36C" w14:textId="77777777" w:rsidR="00206572" w:rsidRPr="001836FF" w:rsidRDefault="00206572" w:rsidP="000976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sz w:val="24"/>
                <w:szCs w:val="24"/>
              </w:rPr>
              <w:t>Qualities that demonstrate a strong educational program.</w:t>
            </w:r>
          </w:p>
        </w:tc>
        <w:tc>
          <w:tcPr>
            <w:tcW w:w="840" w:type="dxa"/>
            <w:vAlign w:val="center"/>
          </w:tcPr>
          <w:p w14:paraId="4D9B4821" w14:textId="77777777" w:rsidR="00206572" w:rsidRPr="001836FF" w:rsidRDefault="00206572" w:rsidP="0009766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:rsidR="00206572" w:rsidRPr="001836FF" w14:paraId="0E9F2619" w14:textId="77777777" w:rsidTr="00097668">
        <w:tc>
          <w:tcPr>
            <w:tcW w:w="8736" w:type="dxa"/>
          </w:tcPr>
          <w:p w14:paraId="62E99A61" w14:textId="77777777" w:rsidR="00206572" w:rsidRPr="001836FF" w:rsidRDefault="00206572" w:rsidP="000976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sz w:val="24"/>
                <w:szCs w:val="24"/>
              </w:rPr>
              <w:t>Outcomes and impacts of Extension program.</w:t>
            </w:r>
          </w:p>
        </w:tc>
        <w:tc>
          <w:tcPr>
            <w:tcW w:w="840" w:type="dxa"/>
            <w:vAlign w:val="center"/>
          </w:tcPr>
          <w:p w14:paraId="36D46E7B" w14:textId="77777777" w:rsidR="00206572" w:rsidRPr="001836FF" w:rsidRDefault="00206572" w:rsidP="0009766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:rsidR="00206572" w:rsidRPr="001836FF" w14:paraId="2566021E" w14:textId="77777777" w:rsidTr="00097668">
        <w:tc>
          <w:tcPr>
            <w:tcW w:w="8736" w:type="dxa"/>
          </w:tcPr>
          <w:p w14:paraId="0A855684" w14:textId="77777777" w:rsidR="00206572" w:rsidRPr="001836FF" w:rsidRDefault="00206572" w:rsidP="000976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sz w:val="24"/>
                <w:szCs w:val="24"/>
              </w:rPr>
              <w:t>Clientele-centered success story.</w:t>
            </w:r>
          </w:p>
        </w:tc>
        <w:tc>
          <w:tcPr>
            <w:tcW w:w="840" w:type="dxa"/>
            <w:vAlign w:val="center"/>
          </w:tcPr>
          <w:p w14:paraId="3854B9BB" w14:textId="77777777" w:rsidR="00206572" w:rsidRPr="001836FF" w:rsidRDefault="00206572" w:rsidP="0009766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:rsidR="00206572" w:rsidRPr="001836FF" w14:paraId="035E50FC" w14:textId="77777777" w:rsidTr="00097668">
        <w:tc>
          <w:tcPr>
            <w:tcW w:w="8736" w:type="dxa"/>
          </w:tcPr>
          <w:p w14:paraId="556C01CD" w14:textId="77777777" w:rsidR="00206572" w:rsidRPr="001836FF" w:rsidRDefault="00206572" w:rsidP="000976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emonstration of the scholarship of Extension.</w:t>
            </w:r>
          </w:p>
        </w:tc>
        <w:tc>
          <w:tcPr>
            <w:tcW w:w="840" w:type="dxa"/>
            <w:vAlign w:val="center"/>
          </w:tcPr>
          <w:p w14:paraId="2B8E0B90" w14:textId="77777777" w:rsidR="00206572" w:rsidRPr="001836FF" w:rsidRDefault="00206572" w:rsidP="0009766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</w:p>
        </w:tc>
      </w:tr>
      <w:tr w:rsidR="00206572" w:rsidRPr="001836FF" w14:paraId="1F5B0920" w14:textId="77777777" w:rsidTr="00097668">
        <w:tc>
          <w:tcPr>
            <w:tcW w:w="8736" w:type="dxa"/>
          </w:tcPr>
          <w:p w14:paraId="54557377" w14:textId="77777777" w:rsidR="00206572" w:rsidRPr="001836FF" w:rsidRDefault="00206572" w:rsidP="0009766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sz w:val="24"/>
                <w:szCs w:val="24"/>
              </w:rPr>
              <w:t>Total</w:t>
            </w:r>
          </w:p>
        </w:tc>
        <w:tc>
          <w:tcPr>
            <w:tcW w:w="840" w:type="dxa"/>
            <w:vAlign w:val="center"/>
          </w:tcPr>
          <w:p w14:paraId="6D3B849A" w14:textId="77777777" w:rsidR="00206572" w:rsidRPr="001836FF" w:rsidRDefault="00206572" w:rsidP="0009766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836FF">
              <w:rPr>
                <w:rFonts w:asciiTheme="minorHAnsi" w:hAnsiTheme="minorHAnsi" w:cstheme="minorHAnsi"/>
                <w:sz w:val="24"/>
                <w:szCs w:val="24"/>
              </w:rPr>
              <w:t>100</w:t>
            </w:r>
          </w:p>
        </w:tc>
      </w:tr>
    </w:tbl>
    <w:p w14:paraId="0279C9CD" w14:textId="77777777" w:rsidR="00206572" w:rsidRDefault="00206572" w:rsidP="0020657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53F614B" w14:textId="77777777" w:rsidR="002E5C18" w:rsidRDefault="00561F55" w:rsidP="00206572"/>
    <w:sectPr w:rsidR="002E5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9A086D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1NLI0szA2NTFT0lEKTi0uzszPAykwrAUAfYSXMywAAAA="/>
  </w:docVars>
  <w:rsids>
    <w:rsidRoot w:val="00206572"/>
    <w:rsid w:val="001D5912"/>
    <w:rsid w:val="00206572"/>
    <w:rsid w:val="004B2E70"/>
    <w:rsid w:val="00561F55"/>
    <w:rsid w:val="006A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B88C5"/>
  <w15:chartTrackingRefBased/>
  <w15:docId w15:val="{F33145C4-7BE2-4A07-A45B-ED58A487C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57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572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table" w:styleId="TableGrid">
    <w:name w:val="Table Grid"/>
    <w:basedOn w:val="TableNormal"/>
    <w:uiPriority w:val="59"/>
    <w:rsid w:val="00206572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D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5:00Z</dcterms:created>
  <dcterms:modified xsi:type="dcterms:W3CDTF">2019-05-30T12:55:00Z</dcterms:modified>
</cp:coreProperties>
</file>